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wvs-critical-window-variable-selection"/>
      <w:bookmarkEnd w:id="21"/>
      <w:r>
        <w:t xml:space="preserve">CWVS: Critical Window Variable Selection</w:t>
      </w:r>
    </w:p>
    <w:p>
      <w:pPr>
        <w:pStyle w:val="Heading2"/>
      </w:pPr>
      <w:bookmarkStart w:id="22" w:name="cwvs_example"/>
      <w:bookmarkEnd w:id="22"/>
      <w:r>
        <w:t xml:space="preserve">CWVS_Example</w:t>
      </w:r>
    </w:p>
    <w:p>
      <w:pPr>
        <w:pStyle w:val="FirstParagraph"/>
      </w:pPr>
      <w:r>
        <w:t xml:space="preserve">[1] Simulate data for analysis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WV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</w:t>
      </w:r>
      <w:r>
        <w:br w:type="textWrapping"/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gamm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pha_true&lt;-gamma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lph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CWVS to identify/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CWV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1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1 Acceptance: 37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7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1 Acceptance: 36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1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lph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amm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79d2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b387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0T04:04:29Z</dcterms:created>
  <dcterms:modified xsi:type="dcterms:W3CDTF">2018-11-10T04:04:29Z</dcterms:modified>
</cp:coreProperties>
</file>